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0dbca3bd8b5338a5b19fd65f89ecd073def099"/>
    <w:p>
      <w:pPr>
        <w:pStyle w:val="1"/>
      </w:pPr>
      <w:r>
        <w:t xml:space="preserve">Разделение экологических ниш L. Saxatilis и L. Obtusata на территории Кандалакшского заповедника на острове Ряжков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Приливно-отливные зоны, или литорали, являются местом жительства многих беспозвоночных животных (</w:t>
      </w:r>
      <w:r>
        <w:t xml:space="preserve">Stoffels, Closs, and Burns (2003)</w:t>
      </w:r>
      <w:r>
        <w:t xml:space="preserve">). которые служат средой обитания для разнообразных беспозвоночных животных. В этих зонах, расположенных между отметками прилива и отлива, обитают такие виды, как моллюски, ракообразные, иглокожие и различные виды червей.(+++)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4" w:name="материалы-и-методика"/>
    <w:p>
      <w:pPr>
        <w:pStyle w:val="1"/>
      </w:pPr>
      <w:r>
        <w:t xml:space="preserve">Материалы и методика</w:t>
      </w:r>
    </w:p>
    <w:bookmarkStart w:id="31" w:name="сбор-материалов"/>
    <w:p>
      <w:pPr>
        <w:pStyle w:val="2"/>
      </w:pPr>
      <w:r>
        <w:t xml:space="preserve">Сбор материалов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7.008560 N, 32.571260 E).</w:t>
      </w:r>
      <w:r>
        <w:t xml:space="preserve"> </w:t>
      </w:r>
      <w:r>
        <w:t xml:space="preserve">По малой воде, мы собирали мидиевые друзы, после чего помещали их в отдельный контейнер, не содержащий воды. Помимо сбора друз в этой же точке мы собирали живых улиток, представителей двух семейств Littorinidae и Hydrobiidae. Улитки из первого семейства были представлены только Littorina saxatilis (далее этих моллюсков будем обозначать термином</w:t>
      </w:r>
      <w:r>
        <w:t xml:space="preserve"> </w:t>
      </w:r>
      <w:r>
        <w:t xml:space="preserve">“</w:t>
      </w:r>
      <w:r>
        <w:t xml:space="preserve">литторины</w:t>
      </w:r>
      <w:r>
        <w:t xml:space="preserve">”</w:t>
      </w:r>
      <w:r>
        <w:t xml:space="preserve">). Согласно исследованиям, Гафарова (2019), в месте сбора материала могут встречаться два вида, представителей второго семейства: Peringia ulvae и Ecrobia ventrosa. Поскольку идентификация этих видов без нарушения жизнедеятельности моллюсков невозможна, то мы не различали эти виды, а обозначали всех использованных в экспериментах улиток из этого семейства, как</w:t>
      </w:r>
      <w:r>
        <w:t xml:space="preserve"> </w:t>
      </w:r>
      <w:r>
        <w:t xml:space="preserve">“</w:t>
      </w:r>
      <w:r>
        <w:t xml:space="preserve">гидробии</w:t>
      </w:r>
      <w:r>
        <w:t xml:space="preserve">”</w:t>
      </w:r>
      <w:r>
        <w:t xml:space="preserve">.</w:t>
      </w:r>
      <w:r>
        <w:t xml:space="preserve"> </w:t>
      </w:r>
      <w:r>
        <w:t xml:space="preserve">Гидробий мы собирали, промывая песок через сито с размером ячеи 0.5 мм и помещая их в отдельный контейнер без воды. Литторин мы собирали с поверхности грунта после чего так же помещали их в сухой контейнер. Отсутствие воды в контейнерах, использованных для транспортировки собранных животных было необходимо, чтобы избежать преждевременного начала движения улиток. Контейнеры перемещали в лабораторию. Улитки до начала экспериментовсо держались не более 8 часов.</w:t>
      </w:r>
    </w:p>
    <w:bookmarkEnd w:id="31"/>
    <w:bookmarkStart w:id="32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В лаборатории мы доставали из zip-пакетов собранных на литорали около</w:t>
      </w:r>
      <w:r>
        <w:t xml:space="preserve"> </w:t>
      </w:r>
      <w:r>
        <w:t xml:space="preserve">“</w:t>
      </w:r>
      <w:r>
        <w:t xml:space="preserve">бараньих лбов</w:t>
      </w:r>
      <w:r>
        <w:t xml:space="preserve">”</w:t>
      </w:r>
      <w:r>
        <w:t xml:space="preserve"> </w:t>
      </w:r>
      <w:r>
        <w:t xml:space="preserve">обтузат и саксатилис (в дальнейшем такие моллюски будут называться</w:t>
      </w:r>
      <w:r>
        <w:t xml:space="preserve"> </w:t>
      </w:r>
      <w:r>
        <w:t xml:space="preserve">“</w:t>
      </w:r>
      <w:r>
        <w:t xml:space="preserve">дикие с камней</w:t>
      </w:r>
      <w:r>
        <w:t xml:space="preserve">”</w:t>
      </w:r>
      <w:r>
        <w:t xml:space="preserve">), и улиток собранных в северо-восточной части южной губы острова Ряжков (далее</w:t>
      </w:r>
      <w:r>
        <w:t xml:space="preserve"> </w:t>
      </w:r>
      <w:r>
        <w:t xml:space="preserve">“</w:t>
      </w:r>
      <w:r>
        <w:t xml:space="preserve">дикие с фуккоидов</w:t>
      </w:r>
      <w:r>
        <w:t xml:space="preserve">”</w:t>
      </w:r>
      <w:r>
        <w:t xml:space="preserve">). Улитки помещались в два сорокапяти луночных планшет по одиночке с мрпской водой, после чего два планшета с плотно привязанным к ним камнямипомещались на литораль, гдне находились в течении следующих суток. После мы доставали моллюсков из лунок, мерили размер их устья и считали число выделившехся вытянутых оранжевых фекалий - пеллет.</w:t>
      </w:r>
    </w:p>
    <w:p>
      <w:pPr>
        <w:pStyle w:val="a0"/>
      </w:pPr>
      <w:r>
        <w:t xml:space="preserve">Полученных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 мы поровну рассаживали в шесть экспериментальных садков (рис. +++). В три садка мы помещали камни с приблизительным диаметром пятнадцать сантиметров. В оставшиеся три садка мы помещали фуккоиды. Эти шесть садков с прикрепленными к ним грузами мы размещали на литорали оставляя их так на один день. Спустя день мы снимали садки и</w:t>
      </w:r>
      <w:r>
        <w:t xml:space="preserve"> </w:t>
      </w:r>
      <w:r>
        <w:t xml:space="preserve">“</w:t>
      </w:r>
      <w:r>
        <w:t xml:space="preserve">откормленных</w:t>
      </w:r>
      <w:r>
        <w:t xml:space="preserve">”</w:t>
      </w:r>
      <w:r>
        <w:t xml:space="preserve"> </w:t>
      </w:r>
      <w:r>
        <w:t xml:space="preserve">улиток мы размещали по одному в двух сорокапяти луночных планшетах предварительно налив в каждую лунку морскую воду. Эти планшеты с привязанным к ним грузом мы так же помещали на литораль на одни сутки, а после снимали снимали их и измеряли размер устья моллюсков и количество отложенных ими пеллет.</w:t>
      </w:r>
    </w:p>
    <w:bookmarkEnd w:id="32"/>
    <w:bookmarkStart w:id="33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тип субстрата с которого были сняты моллюски (Substrate) и тип самого моллюска (Type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2.2 (R Core Team, 2022).</w:t>
      </w:r>
    </w:p>
    <w:bookmarkEnd w:id="33"/>
    <w:bookmarkEnd w:id="34"/>
    <w:bookmarkStart w:id="35" w:name="результаты"/>
    <w:p>
      <w:pPr>
        <w:pStyle w:val="1"/>
      </w:pPr>
      <w:r>
        <w:t xml:space="preserve">Результаты</w:t>
      </w:r>
    </w:p>
    <w:bookmarkEnd w:id="35"/>
    <w:bookmarkStart w:id="36" w:name="обсуждение"/>
    <w:p>
      <w:pPr>
        <w:pStyle w:val="1"/>
      </w:pPr>
      <w:r>
        <w:t xml:space="preserve">Обсуждение</w:t>
      </w:r>
    </w:p>
    <w:bookmarkEnd w:id="36"/>
    <w:bookmarkStart w:id="39" w:name="выводы"/>
    <w:p>
      <w:pPr>
        <w:pStyle w:val="1"/>
      </w:pPr>
      <w:r>
        <w:t xml:space="preserve">Выводы</w:t>
      </w:r>
    </w:p>
    <w:bookmarkStart w:id="38" w:name="refs"/>
    <w:bookmarkStart w:id="37" w:name="ref-stoffels2003"/>
    <w:p>
      <w:pPr>
        <w:pStyle w:val="a8"/>
      </w:pPr>
      <w:r>
        <w:t xml:space="preserve">Stoffels, Rick J, Gerard P Closs, and Carolyn W Burns. 2003.</w:t>
      </w:r>
      <w:r>
        <w:t xml:space="preserve"> </w:t>
      </w:r>
      <w:r>
        <w:t xml:space="preserve">“Multiple Scales and the Relationship Between Density and Spatial Aggregation in Littoral Zone Communiti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03 (1): 81–92.</w:t>
      </w:r>
    </w:p>
    <w:bookmarkEnd w:id="37"/>
    <w:bookmarkEnd w:id="38"/>
    <w:bookmarkEnd w:id="39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6:16:58Z</dcterms:created>
  <dcterms:modified xsi:type="dcterms:W3CDTF">2024-11-15T16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